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ieczna rose éternell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benzyl salicylate, linalool, linalyl acetate, α-hexylcinnamaldehyde, DIMETHYLHYDROXY FURANON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08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01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3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Corr. 1B, H314</w:t>
              <w:br/>
              <w:t>Eye Dam. 1, H318</w:t>
              <w:br/>
              <w:t>Skin Sens. 1A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Proszkowany. Wanilia. drzew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ieczna rose éternell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ieczna rose éternell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salicylate ; linalool ; linal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żrące/drażniące na skórę, kategoria 1, podkategori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oparzenia skóry oraz uszkodzenia oczu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benzyl salicylate, linalool, linalyl acetate, α-hexylcinnamaldehyde, DIMETHYLHYDROXY FURANONE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8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8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Wieczna rose éternell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Wieczna rose éternell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8.05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0C7DD91-8E31-45AB-8A45-794DE6D71A54}"/>
</file>

<file path=customXml/itemProps3.xml><?xml version="1.0" encoding="utf-8"?>
<ds:datastoreItem xmlns:ds="http://schemas.openxmlformats.org/officeDocument/2006/customXml" ds:itemID="{1AD808E7-44E1-4B81-8FE2-C5B9083051F9}"/>
</file>

<file path=customXml/itemProps4.xml><?xml version="1.0" encoding="utf-8"?>
<ds:datastoreItem xmlns:ds="http://schemas.openxmlformats.org/officeDocument/2006/customXml" ds:itemID="{C52CB1FE-CE05-4F0F-9369-47399678CCF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